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3D6B5977" w:rsidR="000C49FD" w:rsidRPr="001D1F70" w:rsidRDefault="001D1F70" w:rsidP="00E31880">
      <w:pPr>
        <w:jc w:val="center"/>
        <w:rPr>
          <w:b/>
          <w:bCs/>
          <w:sz w:val="32"/>
          <w:szCs w:val="32"/>
        </w:rPr>
      </w:pPr>
      <w:r w:rsidRPr="001D1F70">
        <w:rPr>
          <w:b/>
          <w:bCs/>
          <w:sz w:val="32"/>
          <w:szCs w:val="32"/>
        </w:rPr>
        <w:t>(</w:t>
      </w:r>
      <w:r w:rsidR="00C430C1">
        <w:rPr>
          <w:b/>
          <w:bCs/>
          <w:sz w:val="32"/>
          <w:szCs w:val="32"/>
        </w:rPr>
        <w:t>New Mexico</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2EB06B2" w:rsidR="00C543C7" w:rsidRDefault="00C430C1" w:rsidP="00E31880">
            <w:pPr>
              <w:rPr>
                <w:sz w:val="22"/>
                <w:szCs w:val="22"/>
              </w:rPr>
            </w:pPr>
            <w:r>
              <w:rPr>
                <w:sz w:val="22"/>
                <w:szCs w:val="22"/>
              </w:rPr>
              <w:t>New Mexic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874F5" w14:textId="77777777" w:rsidR="00694646" w:rsidRDefault="006946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9FAFD51" w:rsidR="004F70A3" w:rsidRPr="00694646" w:rsidRDefault="004F70A3" w:rsidP="006946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472FD" w14:textId="77777777" w:rsidR="00694646" w:rsidRDefault="00694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4402D" w14:textId="77777777" w:rsidR="00694646" w:rsidRDefault="006946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2590B37" w:rsidR="004F70A3" w:rsidRPr="00694646" w:rsidRDefault="004F70A3" w:rsidP="006946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CD605A" w14:textId="77777777" w:rsidR="00694646" w:rsidRDefault="00694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75284517">
    <w:abstractNumId w:val="2"/>
  </w:num>
  <w:num w:numId="2" w16cid:durableId="1474903519">
    <w:abstractNumId w:val="1"/>
  </w:num>
  <w:num w:numId="3" w16cid:durableId="409273010">
    <w:abstractNumId w:val="0"/>
  </w:num>
  <w:num w:numId="4" w16cid:durableId="47660747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94646"/>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430C1"/>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8</Words>
  <Characters>15437</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